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0CDBFC" w14:textId="2F3031C4" w:rsidR="009632CC" w:rsidRDefault="00473DB3">
      <w:pPr>
        <w:pStyle w:val="Title"/>
      </w:pPr>
      <w:r>
        <w:t xml:space="preserve">Feedback for Project Number </w:t>
      </w:r>
      <w:r w:rsidR="008C2516">
        <w:t>4</w:t>
      </w:r>
    </w:p>
    <w:p w14:paraId="3B602ABD" w14:textId="77777777" w:rsidR="009632CC" w:rsidRDefault="00473DB3">
      <w:pPr>
        <w:pStyle w:val="Heading2"/>
      </w:pPr>
      <w:bookmarkStart w:id="0" w:name="instructions"/>
      <w:r>
        <w:t>Instructions</w:t>
      </w:r>
    </w:p>
    <w:p w14:paraId="7354667B" w14:textId="77777777" w:rsidR="009632CC" w:rsidRDefault="00473DB3">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 </w:t>
      </w:r>
      <w:hyperlink r:id="rId7" w:anchor="gid=0">
        <w:r>
          <w:rPr>
            <w:rStyle w:val="Hyperlink"/>
          </w:rPr>
          <w:t>project links here</w:t>
        </w:r>
      </w:hyperlink>
    </w:p>
    <w:p w14:paraId="07EC6403" w14:textId="77777777" w:rsidR="009632CC" w:rsidRDefault="00473DB3">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Friday, March 26th at 5:30pm CST</w:t>
      </w:r>
      <w:r>
        <w:t>. For ease you can use this markdown file to fill out your responses and knit which will produce a word document for you.</w:t>
      </w:r>
    </w:p>
    <w:p w14:paraId="12C58D27" w14:textId="77777777" w:rsidR="009632CC" w:rsidRDefault="00473DB3">
      <w:pPr>
        <w:pStyle w:val="Heading2"/>
      </w:pPr>
      <w:bookmarkStart w:id="1" w:name="feedback-below"/>
      <w:bookmarkEnd w:id="0"/>
      <w:r>
        <w:t>Feedback Below</w:t>
      </w:r>
    </w:p>
    <w:p w14:paraId="3FC4BE46" w14:textId="77777777" w:rsidR="009632CC" w:rsidRDefault="00473DB3">
      <w:pPr>
        <w:pStyle w:val="FirstParagraph"/>
      </w:pPr>
      <w:r>
        <w:rPr>
          <w:b/>
        </w:rPr>
        <w:t>What is their topic on?</w:t>
      </w:r>
    </w:p>
    <w:p w14:paraId="54D4E616" w14:textId="7EA74DCF" w:rsidR="002321F1" w:rsidRPr="002321F1" w:rsidRDefault="002321F1">
      <w:pPr>
        <w:pStyle w:val="Compact"/>
        <w:numPr>
          <w:ilvl w:val="0"/>
          <w:numId w:val="2"/>
        </w:numPr>
        <w:rPr>
          <w:i/>
          <w:iCs/>
        </w:rPr>
      </w:pPr>
      <w:r w:rsidRPr="002321F1">
        <w:rPr>
          <w:i/>
          <w:iCs/>
        </w:rPr>
        <w:t xml:space="preserve">Topic is regarding/evaluating housing data in San Antonio. The goal is to gather and analyze data to make informed decisions in purchasing a home. </w:t>
      </w:r>
    </w:p>
    <w:p w14:paraId="79C46A9A" w14:textId="65342A3C" w:rsidR="009632CC" w:rsidRDefault="002321F1">
      <w:pPr>
        <w:pStyle w:val="Compact"/>
        <w:numPr>
          <w:ilvl w:val="0"/>
          <w:numId w:val="2"/>
        </w:numPr>
      </w:pPr>
      <w:r>
        <w:rPr>
          <w:i/>
        </w:rPr>
        <w:t xml:space="preserve">The title is consistent with the project </w:t>
      </w:r>
    </w:p>
    <w:p w14:paraId="00D028C1" w14:textId="4CB8299D" w:rsidR="002321F1" w:rsidRPr="002321F1" w:rsidRDefault="00473DB3" w:rsidP="002321F1">
      <w:pPr>
        <w:pStyle w:val="FirstParagraph"/>
        <w:rPr>
          <w:b/>
        </w:rPr>
      </w:pPr>
      <w:r>
        <w:rPr>
          <w:b/>
        </w:rPr>
        <w:t>Are the objectives of the project clearly identifiable?</w:t>
      </w:r>
    </w:p>
    <w:p w14:paraId="25BC53F2" w14:textId="419EF179" w:rsidR="002321F1" w:rsidRPr="002321F1" w:rsidRDefault="002321F1">
      <w:pPr>
        <w:pStyle w:val="Compact"/>
        <w:numPr>
          <w:ilvl w:val="0"/>
          <w:numId w:val="3"/>
        </w:numPr>
      </w:pPr>
      <w:r>
        <w:rPr>
          <w:i/>
          <w:iCs/>
        </w:rPr>
        <w:t>Objectives of the project are identifiable</w:t>
      </w:r>
      <w:r w:rsidR="009F673E">
        <w:rPr>
          <w:i/>
          <w:iCs/>
        </w:rPr>
        <w:t xml:space="preserve">.  </w:t>
      </w:r>
    </w:p>
    <w:p w14:paraId="6A23D694" w14:textId="364AA058" w:rsidR="009632CC" w:rsidRDefault="002321F1">
      <w:pPr>
        <w:pStyle w:val="Compact"/>
        <w:numPr>
          <w:ilvl w:val="0"/>
          <w:numId w:val="3"/>
        </w:numPr>
      </w:pPr>
      <w:r>
        <w:rPr>
          <w:i/>
        </w:rPr>
        <w:t xml:space="preserve">Motivation of the project is to make informed decisions regarding home purchase price. Mrs. </w:t>
      </w:r>
      <w:proofErr w:type="spellStart"/>
      <w:r w:rsidRPr="002321F1">
        <w:rPr>
          <w:i/>
        </w:rPr>
        <w:t>Chatakondu</w:t>
      </w:r>
      <w:proofErr w:type="spellEnd"/>
      <w:r>
        <w:rPr>
          <w:i/>
        </w:rPr>
        <w:t xml:space="preserve"> is in the market for a home and is a first-time home buyer in the US and is new to San Antonio (and Texas in general), so she wants to gather relevant data to help guide her decision. </w:t>
      </w:r>
    </w:p>
    <w:p w14:paraId="245B1FAF" w14:textId="63C98CF7" w:rsidR="009632CC" w:rsidRDefault="00473DB3">
      <w:pPr>
        <w:pStyle w:val="FirstParagraph"/>
      </w:pPr>
      <w:r>
        <w:rPr>
          <w:b/>
        </w:rPr>
        <w:t>What data are used</w:t>
      </w:r>
    </w:p>
    <w:p w14:paraId="56DB32BF" w14:textId="66F6856C" w:rsidR="009632CC" w:rsidRPr="004543F9" w:rsidRDefault="004543F9">
      <w:pPr>
        <w:pStyle w:val="Compact"/>
        <w:numPr>
          <w:ilvl w:val="0"/>
          <w:numId w:val="4"/>
        </w:numPr>
      </w:pPr>
      <w:r>
        <w:rPr>
          <w:i/>
        </w:rPr>
        <w:t>Initial goal was to scrape data from “sabor.com”, however that was not feasible, so data was scrapped from “Zillow.com”</w:t>
      </w:r>
    </w:p>
    <w:p w14:paraId="0F87638E" w14:textId="77777777" w:rsidR="004543F9" w:rsidRPr="004543F9" w:rsidRDefault="004543F9">
      <w:pPr>
        <w:pStyle w:val="Compact"/>
        <w:numPr>
          <w:ilvl w:val="0"/>
          <w:numId w:val="4"/>
        </w:numPr>
      </w:pPr>
      <w:r>
        <w:rPr>
          <w:i/>
        </w:rPr>
        <w:t xml:space="preserve">Data scraped includes: Price, Status, Address, Realtors/Builder, and Details of the Property. </w:t>
      </w:r>
    </w:p>
    <w:p w14:paraId="6DD0C82E" w14:textId="41E8801B" w:rsidR="004543F9" w:rsidRDefault="004543F9" w:rsidP="004543F9">
      <w:pPr>
        <w:pStyle w:val="Compact"/>
        <w:numPr>
          <w:ilvl w:val="1"/>
          <w:numId w:val="4"/>
        </w:numPr>
      </w:pPr>
      <w:r>
        <w:rPr>
          <w:i/>
        </w:rPr>
        <w:t xml:space="preserve">Details of Property data was broken down to create another data set that contained variables such as: # Bedroom, # Bathrooms, Square Feet, Type, Zip Code, Price, and </w:t>
      </w:r>
      <w:proofErr w:type="spellStart"/>
      <w:r>
        <w:rPr>
          <w:i/>
        </w:rPr>
        <w:t>Rate_Per_Sqft</w:t>
      </w:r>
      <w:proofErr w:type="spellEnd"/>
      <w:r>
        <w:rPr>
          <w:i/>
        </w:rPr>
        <w:t xml:space="preserve">. </w:t>
      </w:r>
    </w:p>
    <w:p w14:paraId="3236AFBD" w14:textId="39616310" w:rsidR="009632CC" w:rsidRDefault="00925221">
      <w:pPr>
        <w:pStyle w:val="Compact"/>
        <w:numPr>
          <w:ilvl w:val="0"/>
          <w:numId w:val="4"/>
        </w:numPr>
      </w:pPr>
      <w:r>
        <w:rPr>
          <w:i/>
        </w:rPr>
        <w:t xml:space="preserve">All data has come from Zillow </w:t>
      </w:r>
      <w:r w:rsidR="009F673E">
        <w:rPr>
          <w:i/>
        </w:rPr>
        <w:t>- no</w:t>
      </w:r>
      <w:r>
        <w:rPr>
          <w:i/>
        </w:rPr>
        <w:t xml:space="preserve"> data from outside sources. </w:t>
      </w:r>
    </w:p>
    <w:p w14:paraId="73719B27" w14:textId="68221CB9" w:rsidR="009632CC" w:rsidRDefault="00473DB3">
      <w:pPr>
        <w:pStyle w:val="FirstParagraph"/>
        <w:rPr>
          <w:b/>
        </w:rPr>
      </w:pPr>
      <w:r>
        <w:rPr>
          <w:b/>
        </w:rPr>
        <w:lastRenderedPageBreak/>
        <w:t>What is your overall impression of the project?</w:t>
      </w:r>
    </w:p>
    <w:p w14:paraId="7FB4E315" w14:textId="022A5A28" w:rsidR="009F673E" w:rsidRDefault="009F673E" w:rsidP="009F673E">
      <w:pPr>
        <w:pStyle w:val="BodyText"/>
        <w:numPr>
          <w:ilvl w:val="0"/>
          <w:numId w:val="5"/>
        </w:numPr>
      </w:pPr>
      <w:r>
        <w:t xml:space="preserve">Great project that delves into a topic that is relevant to most of the population – I agree with Mrs. </w:t>
      </w:r>
      <w:proofErr w:type="spellStart"/>
      <w:r w:rsidRPr="009F673E">
        <w:t>Chatakondu</w:t>
      </w:r>
      <w:proofErr w:type="spellEnd"/>
      <w:r>
        <w:t xml:space="preserve"> that owning a home is a dream for many people. </w:t>
      </w:r>
    </w:p>
    <w:p w14:paraId="2DD16C7A" w14:textId="00C5BB14" w:rsidR="009F673E" w:rsidRPr="009F673E" w:rsidRDefault="009F673E" w:rsidP="009F673E">
      <w:pPr>
        <w:pStyle w:val="BodyText"/>
        <w:numPr>
          <w:ilvl w:val="0"/>
          <w:numId w:val="5"/>
        </w:numPr>
      </w:pPr>
      <w:r>
        <w:t xml:space="preserve">Great use of </w:t>
      </w:r>
      <w:proofErr w:type="spellStart"/>
      <w:r>
        <w:t>barcharts</w:t>
      </w:r>
      <w:proofErr w:type="spellEnd"/>
      <w:r>
        <w:t xml:space="preserve"> to show how the types of properties have different average cost. </w:t>
      </w:r>
    </w:p>
    <w:p w14:paraId="685A0D98" w14:textId="3CA6A26B" w:rsidR="009632CC" w:rsidRDefault="00473DB3">
      <w:pPr>
        <w:pStyle w:val="BodyText"/>
        <w:rPr>
          <w:b/>
        </w:rPr>
      </w:pPr>
      <w:r>
        <w:rPr>
          <w:b/>
        </w:rPr>
        <w:t>Other encouragements/critiques you would like to provide to your colleague in order for them to have a more refined project.</w:t>
      </w:r>
      <w:bookmarkEnd w:id="1"/>
    </w:p>
    <w:p w14:paraId="5FB1A688" w14:textId="5B9FFB02" w:rsidR="009F673E" w:rsidRDefault="009F673E" w:rsidP="009F673E">
      <w:pPr>
        <w:pStyle w:val="BodyText"/>
        <w:numPr>
          <w:ilvl w:val="0"/>
          <w:numId w:val="6"/>
        </w:numPr>
      </w:pPr>
      <w:r>
        <w:t xml:space="preserve">The objectives of the project were identifiable, however more clarity could have been provided by stating if there was any specific metrics you wanted to measure. </w:t>
      </w:r>
    </w:p>
    <w:p w14:paraId="236D750A" w14:textId="5AA063D0" w:rsidR="009F673E" w:rsidRDefault="009F673E" w:rsidP="009F673E">
      <w:pPr>
        <w:pStyle w:val="BodyText"/>
        <w:numPr>
          <w:ilvl w:val="0"/>
          <w:numId w:val="6"/>
        </w:numPr>
      </w:pPr>
      <w:r>
        <w:t xml:space="preserve">The goal of including school zones was a great one and I encourage you to keep trying for that data if you so wish. I imagine that does have a factor on price. </w:t>
      </w:r>
    </w:p>
    <w:p w14:paraId="5621FBD7" w14:textId="57658276" w:rsidR="009F673E" w:rsidRDefault="0056579D" w:rsidP="009F673E">
      <w:pPr>
        <w:pStyle w:val="BodyText"/>
        <w:numPr>
          <w:ilvl w:val="0"/>
          <w:numId w:val="6"/>
        </w:numPr>
      </w:pPr>
      <w:r>
        <w:t xml:space="preserve">I believe that you could make this project stand out if you </w:t>
      </w:r>
      <w:proofErr w:type="gramStart"/>
      <w:r>
        <w:t>creating</w:t>
      </w:r>
      <w:proofErr w:type="gramEnd"/>
      <w:r>
        <w:t xml:space="preserve"> a model</w:t>
      </w:r>
      <w:r w:rsidR="0080415D">
        <w:t xml:space="preserve"> (multiple/single linear regression, ridge regression, lasso regression) in</w:t>
      </w:r>
      <w:r>
        <w:t xml:space="preserve"> which you estimate </w:t>
      </w:r>
      <w:r w:rsidR="0080415D">
        <w:t xml:space="preserve">housing price based on the factors you scraped so you can analyze how these variables influence the price. </w:t>
      </w:r>
    </w:p>
    <w:p w14:paraId="5F05C575" w14:textId="4A3ED5DA" w:rsidR="0080415D" w:rsidRDefault="0080415D" w:rsidP="009F673E">
      <w:pPr>
        <w:pStyle w:val="BodyText"/>
        <w:numPr>
          <w:ilvl w:val="0"/>
          <w:numId w:val="6"/>
        </w:numPr>
      </w:pPr>
      <w:r>
        <w:t xml:space="preserve">Another potential method of data analysis that could’ve been implemented would be changing the zip codes into a factor variable and identifying if zip code influences housing price. </w:t>
      </w:r>
    </w:p>
    <w:p w14:paraId="679EF3E5" w14:textId="48285CB2" w:rsidR="0080415D" w:rsidRDefault="0080415D" w:rsidP="009F673E">
      <w:pPr>
        <w:pStyle w:val="BodyText"/>
        <w:numPr>
          <w:ilvl w:val="0"/>
          <w:numId w:val="6"/>
        </w:numPr>
      </w:pPr>
      <w:r>
        <w:t xml:space="preserve">Overall a great project! </w:t>
      </w:r>
    </w:p>
    <w:sectPr w:rsidR="0080415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E8B3E0" w14:textId="77777777" w:rsidR="00A362F3" w:rsidRDefault="00A362F3">
      <w:pPr>
        <w:spacing w:after="0"/>
      </w:pPr>
      <w:r>
        <w:separator/>
      </w:r>
    </w:p>
  </w:endnote>
  <w:endnote w:type="continuationSeparator" w:id="0">
    <w:p w14:paraId="19FC3CB0" w14:textId="77777777" w:rsidR="00A362F3" w:rsidRDefault="00A362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BE5C4C" w14:textId="77777777" w:rsidR="00A362F3" w:rsidRDefault="00A362F3">
      <w:r>
        <w:separator/>
      </w:r>
    </w:p>
  </w:footnote>
  <w:footnote w:type="continuationSeparator" w:id="0">
    <w:p w14:paraId="684DE795" w14:textId="77777777" w:rsidR="00A362F3" w:rsidRDefault="00A362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B02F4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90CD5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514752F"/>
    <w:multiLevelType w:val="hybridMultilevel"/>
    <w:tmpl w:val="A60ED48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5977040B"/>
    <w:multiLevelType w:val="hybridMultilevel"/>
    <w:tmpl w:val="867E0B7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0"/>
  </w:num>
  <w:num w:numId="3">
    <w:abstractNumId w:val="0"/>
  </w:num>
  <w:num w:numId="4">
    <w:abstractNumId w:val="0"/>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321F1"/>
    <w:rsid w:val="004543F9"/>
    <w:rsid w:val="00473DB3"/>
    <w:rsid w:val="004E29B3"/>
    <w:rsid w:val="0056579D"/>
    <w:rsid w:val="00590D07"/>
    <w:rsid w:val="00784D58"/>
    <w:rsid w:val="0080415D"/>
    <w:rsid w:val="008C2516"/>
    <w:rsid w:val="008D6863"/>
    <w:rsid w:val="00925221"/>
    <w:rsid w:val="009632CC"/>
    <w:rsid w:val="009F673E"/>
    <w:rsid w:val="00A362F3"/>
    <w:rsid w:val="00B86B75"/>
    <w:rsid w:val="00BC48D5"/>
    <w:rsid w:val="00C36279"/>
    <w:rsid w:val="00D817F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A7EB519"/>
  <w15:docId w15:val="{01D80C57-05C3-3140-9B91-1BB0C6494D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8326352">
      <w:bodyDiv w:val="1"/>
      <w:marLeft w:val="0"/>
      <w:marRight w:val="0"/>
      <w:marTop w:val="0"/>
      <w:marBottom w:val="0"/>
      <w:divBdr>
        <w:top w:val="none" w:sz="0" w:space="0" w:color="auto"/>
        <w:left w:val="none" w:sz="0" w:space="0" w:color="auto"/>
        <w:bottom w:val="none" w:sz="0" w:space="0" w:color="auto"/>
        <w:right w:val="none" w:sz="0" w:space="0" w:color="auto"/>
      </w:divBdr>
    </w:div>
    <w:div w:id="1582984317">
      <w:bodyDiv w:val="1"/>
      <w:marLeft w:val="0"/>
      <w:marRight w:val="0"/>
      <w:marTop w:val="0"/>
      <w:marBottom w:val="0"/>
      <w:divBdr>
        <w:top w:val="none" w:sz="0" w:space="0" w:color="auto"/>
        <w:left w:val="none" w:sz="0" w:space="0" w:color="auto"/>
        <w:bottom w:val="none" w:sz="0" w:space="0" w:color="auto"/>
        <w:right w:val="none" w:sz="0" w:space="0" w:color="auto"/>
      </w:divBdr>
    </w:div>
    <w:div w:id="194002459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xAiea3WAt-7ANAYtzhjFfRRkSTCQlcu123y7hqizJso/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530</Words>
  <Characters>302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3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Hygen Duma</dc:creator>
  <cp:keywords/>
  <cp:lastModifiedBy>Hygen Duma</cp:lastModifiedBy>
  <cp:revision>7</cp:revision>
  <dcterms:created xsi:type="dcterms:W3CDTF">2021-03-25T07:40:00Z</dcterms:created>
  <dcterms:modified xsi:type="dcterms:W3CDTF">2021-03-25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